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62DA3E" w14:textId="5441D5F2" w:rsidR="0025135D" w:rsidRPr="00AD1E21" w:rsidRDefault="00D85C63" w:rsidP="00AD1E21">
      <w:pPr>
        <w:jc w:val="center"/>
      </w:pPr>
      <w:r w:rsidRPr="00AD1E21">
        <w:t xml:space="preserve">Commission Board </w:t>
      </w:r>
      <w:r w:rsidR="00115F7A" w:rsidRPr="00AD1E21">
        <w:t>Meeting</w:t>
      </w:r>
    </w:p>
    <w:p w14:paraId="5CAB3496" w14:textId="1F212751" w:rsidR="0025135D" w:rsidRPr="00AD1E21" w:rsidRDefault="009A3D92" w:rsidP="00AD1E21">
      <w:pPr>
        <w:jc w:val="center"/>
      </w:pPr>
      <w:r w:rsidRPr="00AD1E21">
        <w:t>June 18th</w:t>
      </w:r>
      <w:r w:rsidR="0025135D" w:rsidRPr="00AD1E21">
        <w:t>, 20</w:t>
      </w:r>
      <w:r w:rsidR="00093D24" w:rsidRPr="00AD1E21">
        <w:t>20</w:t>
      </w:r>
      <w:r w:rsidR="0025135D" w:rsidRPr="00AD1E21">
        <w:t xml:space="preserve"> </w:t>
      </w:r>
      <w:r w:rsidR="00D85C63" w:rsidRPr="00AD1E21">
        <w:t xml:space="preserve">* </w:t>
      </w:r>
      <w:r w:rsidR="00AD1E21" w:rsidRPr="00AD1E21">
        <w:t>1</w:t>
      </w:r>
      <w:r w:rsidR="0025135D" w:rsidRPr="00AD1E21">
        <w:t>:</w:t>
      </w:r>
      <w:r w:rsidR="00D85C63" w:rsidRPr="00AD1E21">
        <w:t xml:space="preserve">00 </w:t>
      </w:r>
      <w:r w:rsidR="00AD1E21" w:rsidRPr="00AD1E21">
        <w:t>p</w:t>
      </w:r>
      <w:r w:rsidR="00D85C63" w:rsidRPr="00AD1E21">
        <w:t xml:space="preserve">.m. – </w:t>
      </w:r>
      <w:r w:rsidR="00AD1E21" w:rsidRPr="00AD1E21">
        <w:t>3</w:t>
      </w:r>
      <w:r w:rsidR="00D85C63" w:rsidRPr="00AD1E21">
        <w:t xml:space="preserve">:00 </w:t>
      </w:r>
      <w:r w:rsidR="00BA0870" w:rsidRPr="00AD1E21">
        <w:t>p</w:t>
      </w:r>
      <w:r w:rsidR="0025135D" w:rsidRPr="00AD1E21">
        <w:t>.m.</w:t>
      </w:r>
    </w:p>
    <w:p w14:paraId="497A56FF" w14:textId="756855BE" w:rsidR="00163B20" w:rsidRPr="00AD1E21" w:rsidRDefault="00163B20" w:rsidP="00AD1E21">
      <w:pPr>
        <w:spacing w:line="480" w:lineRule="auto"/>
      </w:pPr>
    </w:p>
    <w:p w14:paraId="72C6EFEB" w14:textId="77777777" w:rsidR="00AD1E21" w:rsidRDefault="00AD1E21" w:rsidP="00AD1E21">
      <w:pPr>
        <w:pStyle w:val="ListParagraph"/>
        <w:numPr>
          <w:ilvl w:val="0"/>
          <w:numId w:val="12"/>
        </w:numPr>
        <w:spacing w:line="480" w:lineRule="auto"/>
      </w:pPr>
      <w:r w:rsidRPr="00AD1E21">
        <w:t>Consent Agenda</w:t>
      </w:r>
    </w:p>
    <w:p w14:paraId="25618184" w14:textId="77777777" w:rsidR="00AD1E21" w:rsidRDefault="00BC6382" w:rsidP="00AD1E21">
      <w:pPr>
        <w:pStyle w:val="ListParagraph"/>
        <w:numPr>
          <w:ilvl w:val="1"/>
          <w:numId w:val="12"/>
        </w:numPr>
        <w:spacing w:line="480" w:lineRule="auto"/>
      </w:pPr>
      <w:r w:rsidRPr="00AD1E21">
        <w:t>Approval of Agenda</w:t>
      </w:r>
      <w:r w:rsidR="00AD1E21">
        <w:tab/>
      </w:r>
    </w:p>
    <w:p w14:paraId="67370480" w14:textId="49643C13" w:rsidR="00BC6382" w:rsidRPr="00AD1E21" w:rsidRDefault="00BC6382" w:rsidP="00AD1E21">
      <w:pPr>
        <w:pStyle w:val="ListParagraph"/>
        <w:numPr>
          <w:ilvl w:val="1"/>
          <w:numId w:val="12"/>
        </w:numPr>
        <w:spacing w:line="480" w:lineRule="auto"/>
      </w:pPr>
      <w:r w:rsidRPr="00AD1E21">
        <w:t>Approval of Minutes</w:t>
      </w:r>
    </w:p>
    <w:p w14:paraId="693C8CC3" w14:textId="44ED75D6" w:rsidR="00AD1E21" w:rsidRDefault="00AD1E21" w:rsidP="00AD1E21">
      <w:pPr>
        <w:pStyle w:val="ListParagraph"/>
        <w:numPr>
          <w:ilvl w:val="0"/>
          <w:numId w:val="12"/>
        </w:numPr>
        <w:spacing w:line="480" w:lineRule="auto"/>
      </w:pPr>
      <w:r>
        <w:t>AML Report</w:t>
      </w:r>
    </w:p>
    <w:p w14:paraId="626254CA" w14:textId="60BCC4CD" w:rsidR="00AD1E21" w:rsidRDefault="00AD1E21" w:rsidP="00AD1E21">
      <w:pPr>
        <w:pStyle w:val="ListParagraph"/>
        <w:numPr>
          <w:ilvl w:val="0"/>
          <w:numId w:val="12"/>
        </w:numPr>
        <w:spacing w:line="480" w:lineRule="auto"/>
      </w:pPr>
      <w:r>
        <w:t>Finance Committee</w:t>
      </w:r>
    </w:p>
    <w:p w14:paraId="44B494EA" w14:textId="7D7DE90B" w:rsidR="00BC6382" w:rsidRPr="00AD1E21" w:rsidRDefault="00D01A14" w:rsidP="00AD1E21">
      <w:pPr>
        <w:pStyle w:val="ListParagraph"/>
        <w:numPr>
          <w:ilvl w:val="1"/>
          <w:numId w:val="12"/>
        </w:numPr>
        <w:spacing w:line="480" w:lineRule="auto"/>
      </w:pPr>
      <w:r w:rsidRPr="00AD1E21">
        <w:t>Action on Commission FY21 Budget</w:t>
      </w:r>
    </w:p>
    <w:p w14:paraId="7823BE9E" w14:textId="77777777" w:rsidR="00AD1E21" w:rsidRDefault="000F6804" w:rsidP="00AD1E21">
      <w:pPr>
        <w:pStyle w:val="ListParagraph"/>
        <w:numPr>
          <w:ilvl w:val="0"/>
          <w:numId w:val="12"/>
        </w:numPr>
        <w:spacing w:line="480" w:lineRule="auto"/>
      </w:pPr>
      <w:r w:rsidRPr="00AD1E21">
        <w:t>Policy Committee</w:t>
      </w:r>
    </w:p>
    <w:p w14:paraId="6ABD5BF6" w14:textId="77777777" w:rsidR="00AD1E21" w:rsidRDefault="000F6804" w:rsidP="00AD1E21">
      <w:pPr>
        <w:pStyle w:val="ListParagraph"/>
        <w:numPr>
          <w:ilvl w:val="0"/>
          <w:numId w:val="12"/>
        </w:numPr>
        <w:spacing w:line="480" w:lineRule="auto"/>
      </w:pPr>
      <w:r w:rsidRPr="00AD1E21">
        <w:t>Commission Comments</w:t>
      </w:r>
    </w:p>
    <w:p w14:paraId="356989EA" w14:textId="668A8280" w:rsidR="00BC6382" w:rsidRPr="00AD1E21" w:rsidRDefault="00BC6382" w:rsidP="00AD1E21">
      <w:pPr>
        <w:pStyle w:val="ListParagraph"/>
        <w:numPr>
          <w:ilvl w:val="0"/>
          <w:numId w:val="12"/>
        </w:numPr>
        <w:spacing w:line="480" w:lineRule="auto"/>
      </w:pPr>
      <w:r w:rsidRPr="00AD1E21">
        <w:t>Adjourn</w:t>
      </w:r>
    </w:p>
    <w:p w14:paraId="7AA4981A" w14:textId="77777777" w:rsidR="001A7381" w:rsidRPr="00AD1E21" w:rsidRDefault="001A7381" w:rsidP="00AD1E21"/>
    <w:p w14:paraId="279C5FE6" w14:textId="77777777" w:rsidR="00D85C63" w:rsidRPr="00AD1E21" w:rsidRDefault="00D85C63" w:rsidP="00AD1E21"/>
    <w:p w14:paraId="27CAD335" w14:textId="77777777" w:rsidR="00434456" w:rsidRPr="00AD1E21" w:rsidRDefault="00434456" w:rsidP="00AD1E21"/>
    <w:sectPr w:rsidR="00434456" w:rsidRPr="00AD1E21" w:rsidSect="003D7FD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A94E02" w14:textId="77777777" w:rsidR="00320376" w:rsidRDefault="00320376" w:rsidP="00D656E5">
      <w:pPr>
        <w:spacing w:after="0" w:line="240" w:lineRule="auto"/>
      </w:pPr>
      <w:r>
        <w:separator/>
      </w:r>
    </w:p>
  </w:endnote>
  <w:endnote w:type="continuationSeparator" w:id="0">
    <w:p w14:paraId="253D8FF6" w14:textId="77777777" w:rsidR="00320376" w:rsidRDefault="00320376" w:rsidP="00D65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1AADA6" w14:textId="77777777" w:rsidR="00320376" w:rsidRDefault="00320376" w:rsidP="00D656E5">
      <w:pPr>
        <w:spacing w:after="0" w:line="240" w:lineRule="auto"/>
      </w:pPr>
      <w:r>
        <w:separator/>
      </w:r>
    </w:p>
  </w:footnote>
  <w:footnote w:type="continuationSeparator" w:id="0">
    <w:p w14:paraId="2B1DAB0F" w14:textId="77777777" w:rsidR="00320376" w:rsidRDefault="00320376" w:rsidP="00D656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BE409" w14:textId="77777777" w:rsidR="00A871B4" w:rsidRPr="00BB3309" w:rsidRDefault="00A871B4" w:rsidP="00A871B4">
    <w:pPr>
      <w:jc w:val="center"/>
      <w:rPr>
        <w:b/>
        <w:bCs/>
      </w:rPr>
    </w:pPr>
    <w:r w:rsidRPr="00BB3309">
      <w:rPr>
        <w:b/>
        <w:bCs/>
      </w:rPr>
      <w:t>Alaska Remote Seller Sales Tax Commission</w:t>
    </w:r>
  </w:p>
  <w:p w14:paraId="0B159D34" w14:textId="77777777" w:rsidR="00A871B4" w:rsidRDefault="00A871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B1946"/>
    <w:multiLevelType w:val="multilevel"/>
    <w:tmpl w:val="8D649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9B0BF8"/>
    <w:multiLevelType w:val="hybridMultilevel"/>
    <w:tmpl w:val="72489E34"/>
    <w:lvl w:ilvl="0" w:tplc="646CFB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A410B7"/>
    <w:multiLevelType w:val="hybridMultilevel"/>
    <w:tmpl w:val="DA30E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D60CE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E185F5B"/>
    <w:multiLevelType w:val="hybridMultilevel"/>
    <w:tmpl w:val="062C3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EF61CE"/>
    <w:multiLevelType w:val="hybridMultilevel"/>
    <w:tmpl w:val="84F8C42C"/>
    <w:lvl w:ilvl="0" w:tplc="2696A4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0379E9"/>
    <w:multiLevelType w:val="hybridMultilevel"/>
    <w:tmpl w:val="84F8C42C"/>
    <w:lvl w:ilvl="0" w:tplc="2696A4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5370B2"/>
    <w:multiLevelType w:val="hybridMultilevel"/>
    <w:tmpl w:val="78306C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E581B28"/>
    <w:multiLevelType w:val="hybridMultilevel"/>
    <w:tmpl w:val="37844C74"/>
    <w:lvl w:ilvl="0" w:tplc="F7B228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320F6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0" w15:restartNumberingAfterBreak="0">
    <w:nsid w:val="736D69A3"/>
    <w:multiLevelType w:val="hybridMultilevel"/>
    <w:tmpl w:val="BE2EA2B4"/>
    <w:lvl w:ilvl="0" w:tplc="26B66D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031F79"/>
    <w:multiLevelType w:val="multilevel"/>
    <w:tmpl w:val="49BE6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6"/>
  </w:num>
  <w:num w:numId="6">
    <w:abstractNumId w:val="10"/>
  </w:num>
  <w:num w:numId="7">
    <w:abstractNumId w:val="7"/>
  </w:num>
  <w:num w:numId="8">
    <w:abstractNumId w:val="3"/>
  </w:num>
  <w:num w:numId="9">
    <w:abstractNumId w:val="9"/>
  </w:num>
  <w:num w:numId="10">
    <w:abstractNumId w:val="0"/>
  </w:num>
  <w:num w:numId="11">
    <w:abstractNumId w:val="1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DIztrCwtLQ0sjBV0lEKTi0uzszPAykwNKgFABwjAawtAAAA"/>
  </w:docVars>
  <w:rsids>
    <w:rsidRoot w:val="0025135D"/>
    <w:rsid w:val="000053FB"/>
    <w:rsid w:val="00014862"/>
    <w:rsid w:val="000276C8"/>
    <w:rsid w:val="00045BAE"/>
    <w:rsid w:val="000624E8"/>
    <w:rsid w:val="000665F6"/>
    <w:rsid w:val="00093D24"/>
    <w:rsid w:val="000D732E"/>
    <w:rsid w:val="000F64A1"/>
    <w:rsid w:val="000F6804"/>
    <w:rsid w:val="0010651D"/>
    <w:rsid w:val="0011173D"/>
    <w:rsid w:val="00115F7A"/>
    <w:rsid w:val="00163B20"/>
    <w:rsid w:val="00172DB0"/>
    <w:rsid w:val="001A7381"/>
    <w:rsid w:val="001A7B64"/>
    <w:rsid w:val="001B795D"/>
    <w:rsid w:val="001B7C27"/>
    <w:rsid w:val="001C4996"/>
    <w:rsid w:val="001F081C"/>
    <w:rsid w:val="00205EA7"/>
    <w:rsid w:val="0025135D"/>
    <w:rsid w:val="00274FDD"/>
    <w:rsid w:val="0027503F"/>
    <w:rsid w:val="002935D7"/>
    <w:rsid w:val="002D489E"/>
    <w:rsid w:val="002D5C3A"/>
    <w:rsid w:val="00320376"/>
    <w:rsid w:val="00341CFB"/>
    <w:rsid w:val="0034643C"/>
    <w:rsid w:val="00380261"/>
    <w:rsid w:val="003817D8"/>
    <w:rsid w:val="003C12FC"/>
    <w:rsid w:val="003D4182"/>
    <w:rsid w:val="003D756E"/>
    <w:rsid w:val="003D7FDD"/>
    <w:rsid w:val="003F3DB2"/>
    <w:rsid w:val="003F4777"/>
    <w:rsid w:val="00402082"/>
    <w:rsid w:val="00434456"/>
    <w:rsid w:val="00441226"/>
    <w:rsid w:val="00442712"/>
    <w:rsid w:val="00451435"/>
    <w:rsid w:val="00452B34"/>
    <w:rsid w:val="004965DF"/>
    <w:rsid w:val="004A73C8"/>
    <w:rsid w:val="004F5715"/>
    <w:rsid w:val="005039BC"/>
    <w:rsid w:val="0051044E"/>
    <w:rsid w:val="00533D53"/>
    <w:rsid w:val="0056382D"/>
    <w:rsid w:val="00593BE1"/>
    <w:rsid w:val="005979C5"/>
    <w:rsid w:val="005A48EC"/>
    <w:rsid w:val="005E60A5"/>
    <w:rsid w:val="00603780"/>
    <w:rsid w:val="0062761C"/>
    <w:rsid w:val="006306E5"/>
    <w:rsid w:val="00673145"/>
    <w:rsid w:val="006B3B5B"/>
    <w:rsid w:val="006B4EF6"/>
    <w:rsid w:val="006D2FF3"/>
    <w:rsid w:val="0077155B"/>
    <w:rsid w:val="007B405E"/>
    <w:rsid w:val="007B6834"/>
    <w:rsid w:val="007C206F"/>
    <w:rsid w:val="007C24BF"/>
    <w:rsid w:val="007D298E"/>
    <w:rsid w:val="007E7582"/>
    <w:rsid w:val="008005F4"/>
    <w:rsid w:val="00801DA9"/>
    <w:rsid w:val="0080517F"/>
    <w:rsid w:val="00823E94"/>
    <w:rsid w:val="0084089F"/>
    <w:rsid w:val="0087170F"/>
    <w:rsid w:val="008821D0"/>
    <w:rsid w:val="0088396C"/>
    <w:rsid w:val="008B1DE9"/>
    <w:rsid w:val="008C7166"/>
    <w:rsid w:val="008C7905"/>
    <w:rsid w:val="008D70D2"/>
    <w:rsid w:val="008E5963"/>
    <w:rsid w:val="00901082"/>
    <w:rsid w:val="00907E8E"/>
    <w:rsid w:val="0093781A"/>
    <w:rsid w:val="00974B17"/>
    <w:rsid w:val="00982700"/>
    <w:rsid w:val="009A3D92"/>
    <w:rsid w:val="009F054F"/>
    <w:rsid w:val="00A000F9"/>
    <w:rsid w:val="00A52C0C"/>
    <w:rsid w:val="00A5599A"/>
    <w:rsid w:val="00A61772"/>
    <w:rsid w:val="00A8375D"/>
    <w:rsid w:val="00A871B4"/>
    <w:rsid w:val="00AB1E43"/>
    <w:rsid w:val="00AC09DF"/>
    <w:rsid w:val="00AC110C"/>
    <w:rsid w:val="00AD1E21"/>
    <w:rsid w:val="00AD2F55"/>
    <w:rsid w:val="00AE7C3E"/>
    <w:rsid w:val="00B23F36"/>
    <w:rsid w:val="00B307AC"/>
    <w:rsid w:val="00B46F9A"/>
    <w:rsid w:val="00B50AD5"/>
    <w:rsid w:val="00B6147D"/>
    <w:rsid w:val="00B9163D"/>
    <w:rsid w:val="00BA0870"/>
    <w:rsid w:val="00BB3309"/>
    <w:rsid w:val="00BC0B94"/>
    <w:rsid w:val="00BC3B30"/>
    <w:rsid w:val="00BC6382"/>
    <w:rsid w:val="00BD2586"/>
    <w:rsid w:val="00BF7B39"/>
    <w:rsid w:val="00C10171"/>
    <w:rsid w:val="00C26FF1"/>
    <w:rsid w:val="00C96955"/>
    <w:rsid w:val="00CA2FAA"/>
    <w:rsid w:val="00CC349E"/>
    <w:rsid w:val="00CD4263"/>
    <w:rsid w:val="00CE1F63"/>
    <w:rsid w:val="00D01A14"/>
    <w:rsid w:val="00D2685B"/>
    <w:rsid w:val="00D32FAC"/>
    <w:rsid w:val="00D63D70"/>
    <w:rsid w:val="00D656E5"/>
    <w:rsid w:val="00D73E7E"/>
    <w:rsid w:val="00D85C63"/>
    <w:rsid w:val="00D868AA"/>
    <w:rsid w:val="00DB35B5"/>
    <w:rsid w:val="00DC7520"/>
    <w:rsid w:val="00DF1A79"/>
    <w:rsid w:val="00E4414C"/>
    <w:rsid w:val="00E60A62"/>
    <w:rsid w:val="00E83C12"/>
    <w:rsid w:val="00E87B92"/>
    <w:rsid w:val="00E87F6A"/>
    <w:rsid w:val="00ED1F5F"/>
    <w:rsid w:val="00EE5583"/>
    <w:rsid w:val="00F17F72"/>
    <w:rsid w:val="00F55E13"/>
    <w:rsid w:val="00F8478F"/>
    <w:rsid w:val="00FA4871"/>
    <w:rsid w:val="00FA7675"/>
    <w:rsid w:val="00FC2308"/>
    <w:rsid w:val="00FC3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BEEBB"/>
  <w15:chartTrackingRefBased/>
  <w15:docId w15:val="{37F5C6BF-3967-4664-8908-C52D3A3E3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7B92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B92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7B92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7B92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7B92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7B92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7B92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7B92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7B92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3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1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1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56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56E5"/>
  </w:style>
  <w:style w:type="paragraph" w:styleId="Footer">
    <w:name w:val="footer"/>
    <w:basedOn w:val="Normal"/>
    <w:link w:val="FooterChar"/>
    <w:uiPriority w:val="99"/>
    <w:unhideWhenUsed/>
    <w:rsid w:val="00D656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56E5"/>
  </w:style>
  <w:style w:type="character" w:customStyle="1" w:styleId="Heading1Char">
    <w:name w:val="Heading 1 Char"/>
    <w:basedOn w:val="DefaultParagraphFont"/>
    <w:link w:val="Heading1"/>
    <w:uiPriority w:val="9"/>
    <w:rsid w:val="00E87B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87B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87B9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7B9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7B9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7B9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7B9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7B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7B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B68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02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227483">
          <w:marLeft w:val="0"/>
          <w:marRight w:val="81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21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104901BBE3934BA6092CD2AE29F128" ma:contentTypeVersion="13" ma:contentTypeDescription="Create a new document." ma:contentTypeScope="" ma:versionID="fd6c21b8af16df2cbc63a8daee8c4e73">
  <xsd:schema xmlns:xsd="http://www.w3.org/2001/XMLSchema" xmlns:xs="http://www.w3.org/2001/XMLSchema" xmlns:p="http://schemas.microsoft.com/office/2006/metadata/properties" xmlns:ns3="cdc4b9be-cba2-42ff-8787-60daf0637634" xmlns:ns4="88ad27b1-68b0-4d00-ac1d-241c76855bb2" targetNamespace="http://schemas.microsoft.com/office/2006/metadata/properties" ma:root="true" ma:fieldsID="c988a3d2358f8956cad858e6e22437ac" ns3:_="" ns4:_="">
    <xsd:import namespace="cdc4b9be-cba2-42ff-8787-60daf0637634"/>
    <xsd:import namespace="88ad27b1-68b0-4d00-ac1d-241c76855b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4b9be-cba2-42ff-8787-60daf06376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d27b1-68b0-4d00-ac1d-241c76855bb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2CE9F8-1099-4727-9DCD-75A787936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4b9be-cba2-42ff-8787-60daf0637634"/>
    <ds:schemaRef ds:uri="88ad27b1-68b0-4d00-ac1d-241c76855b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43D4A1-42A7-4E96-BDED-7FD7C4C6E6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624096-35B4-423A-A73C-99A16EF613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7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Andreassen</dc:creator>
  <cp:keywords/>
  <dc:description/>
  <cp:lastModifiedBy>Dawn Wesley</cp:lastModifiedBy>
  <cp:revision>2</cp:revision>
  <dcterms:created xsi:type="dcterms:W3CDTF">2020-06-09T15:01:00Z</dcterms:created>
  <dcterms:modified xsi:type="dcterms:W3CDTF">2020-06-09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104901BBE3934BA6092CD2AE29F128</vt:lpwstr>
  </property>
</Properties>
</file>